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8D110" w14:textId="77777777" w:rsidR="00E72A54" w:rsidRPr="00870CC3" w:rsidRDefault="00E72A54" w:rsidP="00E72A54">
      <w:pPr>
        <w:pStyle w:val="PlainText"/>
        <w:pBdr>
          <w:top w:val="single" w:sz="4" w:space="1" w:color="auto"/>
          <w:bottom w:val="single" w:sz="4" w:space="1" w:color="auto"/>
        </w:pBdr>
        <w:shd w:val="pct20" w:color="000000" w:fill="FFFFFF"/>
        <w:jc w:val="center"/>
        <w:rPr>
          <w:rFonts w:asciiTheme="minorHAnsi" w:eastAsiaTheme="majorEastAsia" w:hAnsiTheme="minorHAnsi" w:cs="SimSun"/>
          <w:b/>
          <w:bCs/>
          <w:sz w:val="36"/>
          <w:szCs w:val="24"/>
          <w:lang w:val="en-NZ"/>
        </w:rPr>
      </w:pPr>
      <w:r w:rsidRPr="00870CC3">
        <w:rPr>
          <w:rFonts w:asciiTheme="minorHAnsi" w:hAnsiTheme="minorHAnsi" w:cs="SimSun"/>
          <w:b/>
          <w:bCs/>
          <w:sz w:val="36"/>
          <w:szCs w:val="24"/>
          <w:lang w:val="en-NZ"/>
        </w:rPr>
        <w:t xml:space="preserve">BCPR301 – </w:t>
      </w:r>
      <w:r w:rsidRPr="00870CC3">
        <w:rPr>
          <w:rFonts w:asciiTheme="minorHAnsi" w:hAnsiTheme="minorHAnsi" w:cs="SimSun"/>
          <w:b/>
          <w:bCs/>
          <w:spacing w:val="-2"/>
          <w:sz w:val="36"/>
          <w:szCs w:val="24"/>
          <w:lang w:val="en-NZ"/>
        </w:rPr>
        <w:t>Advanced Programming</w:t>
      </w:r>
    </w:p>
    <w:p w14:paraId="5FE92B00" w14:textId="77777777" w:rsidR="00E72A54" w:rsidRPr="00870CC3" w:rsidRDefault="00E72A54" w:rsidP="00E72A54">
      <w:pPr>
        <w:pStyle w:val="PlainText"/>
        <w:pBdr>
          <w:top w:val="single" w:sz="4" w:space="1" w:color="auto"/>
          <w:bottom w:val="single" w:sz="4" w:space="1" w:color="auto"/>
        </w:pBdr>
        <w:shd w:val="pct20" w:color="000000" w:fill="FFFFFF"/>
        <w:jc w:val="center"/>
        <w:rPr>
          <w:rFonts w:asciiTheme="minorHAnsi" w:eastAsiaTheme="majorEastAsia" w:hAnsiTheme="minorHAnsi" w:cs="SimSun"/>
          <w:b/>
          <w:bCs/>
          <w:sz w:val="36"/>
          <w:szCs w:val="24"/>
          <w:lang w:val="en-NZ"/>
        </w:rPr>
      </w:pPr>
      <w:r w:rsidRPr="00870CC3">
        <w:rPr>
          <w:rFonts w:asciiTheme="minorHAnsi" w:hAnsiTheme="minorHAnsi" w:cs="SimSun"/>
          <w:b/>
          <w:bCs/>
          <w:sz w:val="36"/>
          <w:szCs w:val="24"/>
          <w:lang w:val="en-NZ"/>
        </w:rPr>
        <w:t>Assessment 4 Marking Sheet for Coder</w:t>
      </w:r>
    </w:p>
    <w:p w14:paraId="0F239730" w14:textId="77777777" w:rsidR="00E72A54" w:rsidRPr="00870CC3" w:rsidRDefault="00E72A54" w:rsidP="00E72A54">
      <w:pPr>
        <w:spacing w:after="0" w:line="240" w:lineRule="auto"/>
        <w:jc w:val="both"/>
      </w:pPr>
    </w:p>
    <w:p w14:paraId="636BCD66" w14:textId="73939586" w:rsidR="00E72A54" w:rsidRPr="00870CC3" w:rsidRDefault="00E72A54" w:rsidP="00E72A54">
      <w:pPr>
        <w:tabs>
          <w:tab w:val="right" w:leader="dot" w:pos="9026"/>
        </w:tabs>
        <w:rPr>
          <w:rFonts w:cs="Arial"/>
        </w:rPr>
      </w:pPr>
      <w:r w:rsidRPr="00870CC3">
        <w:rPr>
          <w:rFonts w:cs="Arial"/>
        </w:rPr>
        <w:t xml:space="preserve">Student Name  </w:t>
      </w:r>
      <w:r>
        <w:rPr>
          <w:rFonts w:cs="Arial"/>
        </w:rPr>
        <w:t>S</w:t>
      </w:r>
      <w:r>
        <w:rPr>
          <w:rFonts w:cs="Arial" w:hint="eastAsia"/>
        </w:rPr>
        <w:t>ini</w:t>
      </w:r>
      <w:r>
        <w:rPr>
          <w:rFonts w:cs="Arial"/>
        </w:rPr>
        <w:t xml:space="preserve"> Gao</w:t>
      </w:r>
    </w:p>
    <w:p w14:paraId="39B3AE67" w14:textId="77777777" w:rsidR="00E72A54" w:rsidRPr="00870CC3" w:rsidRDefault="00E72A54" w:rsidP="00E72A54">
      <w:pPr>
        <w:pStyle w:val="Heading1"/>
      </w:pPr>
      <w:r w:rsidRPr="00870CC3">
        <w:t xml:space="preserve">The compulsory (i.e., </w:t>
      </w:r>
      <w:r w:rsidRPr="00870CC3">
        <w:rPr>
          <w:u w:val="single"/>
        </w:rPr>
        <w:t>ZERO mark if not being provided</w:t>
      </w:r>
      <w:r w:rsidRPr="00870CC3">
        <w:t>):</w:t>
      </w:r>
    </w:p>
    <w:p w14:paraId="3D3671EC" w14:textId="77777777" w:rsidR="00E72A54" w:rsidRPr="00870CC3" w:rsidRDefault="00E72A54" w:rsidP="00E72A54">
      <w:pPr>
        <w:spacing w:after="0" w:line="240" w:lineRule="auto"/>
        <w:jc w:val="both"/>
        <w:rPr>
          <w:rFonts w:cs="SimSun"/>
        </w:rPr>
      </w:pPr>
    </w:p>
    <w:p w14:paraId="6CBD2FAA" w14:textId="77777777" w:rsidR="00E72A54" w:rsidRPr="00870CC3" w:rsidRDefault="00E72A54" w:rsidP="00E72A54">
      <w:pPr>
        <w:pStyle w:val="ListParagraph"/>
        <w:numPr>
          <w:ilvl w:val="0"/>
          <w:numId w:val="1"/>
        </w:numPr>
        <w:spacing w:after="0" w:line="240" w:lineRule="auto"/>
        <w:jc w:val="both"/>
      </w:pPr>
      <w:r w:rsidRPr="00870CC3">
        <w:t>You MUST supply a filled self-marking sheet to indicate how many marks you think you can get for each part based on the marking guide provided below.</w:t>
      </w:r>
    </w:p>
    <w:p w14:paraId="30DA9128" w14:textId="77777777" w:rsidR="00E72A54" w:rsidRPr="00870CC3" w:rsidRDefault="00E72A54" w:rsidP="00E72A54">
      <w:pPr>
        <w:pStyle w:val="ListParagraph"/>
        <w:numPr>
          <w:ilvl w:val="0"/>
          <w:numId w:val="1"/>
        </w:numPr>
        <w:spacing w:after="0" w:line="240" w:lineRule="auto"/>
        <w:jc w:val="both"/>
      </w:pPr>
      <w:r w:rsidRPr="00870CC3">
        <w:t>A feature list and an interface diagram of the target source code</w:t>
      </w:r>
    </w:p>
    <w:p w14:paraId="4BFF83DF" w14:textId="77777777" w:rsidR="00E72A54" w:rsidRPr="00870CC3" w:rsidRDefault="00E72A54" w:rsidP="00E72A54">
      <w:pPr>
        <w:pStyle w:val="Heading1"/>
      </w:pPr>
      <w:r w:rsidRPr="00870CC3">
        <w:t>Your repository link:</w:t>
      </w:r>
    </w:p>
    <w:p w14:paraId="664C21A6" w14:textId="38BB4FBE" w:rsidR="00E72A54" w:rsidRPr="00870CC3" w:rsidRDefault="00385A95" w:rsidP="00E72A54">
      <w:pPr>
        <w:spacing w:after="0" w:line="240" w:lineRule="auto"/>
        <w:jc w:val="both"/>
        <w:rPr>
          <w:rFonts w:cs="SimSun"/>
        </w:rPr>
      </w:pPr>
      <w:r w:rsidRPr="00385A95">
        <w:rPr>
          <w:rFonts w:cs="SimSun"/>
        </w:rPr>
        <w:t>https://github.com/echo127/TIGR-Assignment-2.git</w:t>
      </w:r>
    </w:p>
    <w:p w14:paraId="11B3CA67" w14:textId="77777777" w:rsidR="00E72A54" w:rsidRPr="00870CC3" w:rsidRDefault="00E72A54" w:rsidP="00E72A54">
      <w:pPr>
        <w:pStyle w:val="Heading1"/>
      </w:pPr>
      <w:r w:rsidRPr="00870CC3">
        <w:t>Marking guide (max 9 * N marks in total where N = 3):</w:t>
      </w:r>
    </w:p>
    <w:p w14:paraId="396896E1" w14:textId="77777777" w:rsidR="00E72A54" w:rsidRPr="00870CC3" w:rsidRDefault="00E72A54" w:rsidP="00E72A54">
      <w:pPr>
        <w:spacing w:after="0" w:line="240" w:lineRule="auto"/>
        <w:jc w:val="both"/>
        <w:rPr>
          <w:rFonts w:cs="SimSun"/>
        </w:rPr>
      </w:pPr>
    </w:p>
    <w:p w14:paraId="7C70F7D2" w14:textId="77777777" w:rsidR="00E72A54" w:rsidRPr="00870CC3" w:rsidRDefault="00E72A54" w:rsidP="00E72A54">
      <w:pPr>
        <w:pStyle w:val="ListParagraph"/>
        <w:widowControl w:val="0"/>
        <w:numPr>
          <w:ilvl w:val="0"/>
          <w:numId w:val="1"/>
        </w:numPr>
        <w:tabs>
          <w:tab w:val="left" w:pos="501"/>
        </w:tabs>
        <w:autoSpaceDE w:val="0"/>
        <w:autoSpaceDN w:val="0"/>
        <w:spacing w:before="55" w:after="0" w:line="240" w:lineRule="auto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Smell detection (4 * N</w:t>
      </w:r>
      <w:r w:rsidRPr="00870CC3">
        <w:rPr>
          <w:rFonts w:cstheme="minorHAnsi"/>
          <w:spacing w:val="-12"/>
        </w:rPr>
        <w:t xml:space="preserve"> </w:t>
      </w:r>
      <w:r w:rsidRPr="00870CC3">
        <w:rPr>
          <w:rFonts w:cstheme="minorHAnsi"/>
        </w:rPr>
        <w:t>marks)</w:t>
      </w:r>
    </w:p>
    <w:p w14:paraId="14E03B70" w14:textId="77777777" w:rsidR="00E72A54" w:rsidRDefault="00E72A54" w:rsidP="00E72A54">
      <w:pPr>
        <w:pStyle w:val="ListParagraph"/>
        <w:widowControl w:val="0"/>
        <w:numPr>
          <w:ilvl w:val="1"/>
          <w:numId w:val="2"/>
        </w:numPr>
        <w:tabs>
          <w:tab w:val="left" w:pos="861"/>
        </w:tabs>
        <w:autoSpaceDE w:val="0"/>
        <w:autoSpaceDN w:val="0"/>
        <w:spacing w:after="0" w:line="240" w:lineRule="auto"/>
        <w:ind w:left="357" w:hanging="357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Identification</w:t>
      </w:r>
      <w:r w:rsidRPr="00870CC3">
        <w:rPr>
          <w:rFonts w:cstheme="minorHAnsi"/>
          <w:spacing w:val="-5"/>
        </w:rPr>
        <w:t xml:space="preserve"> </w:t>
      </w:r>
      <w:r w:rsidRPr="00870CC3">
        <w:rPr>
          <w:rFonts w:cstheme="minorHAnsi"/>
        </w:rPr>
        <w:t>of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N+</w:t>
      </w:r>
      <w:r w:rsidRPr="00870CC3">
        <w:rPr>
          <w:rFonts w:cstheme="minorHAnsi"/>
          <w:spacing w:val="-4"/>
        </w:rPr>
        <w:t xml:space="preserve"> </w:t>
      </w:r>
      <w:r w:rsidRPr="00870CC3">
        <w:rPr>
          <w:rFonts w:cstheme="minorHAnsi"/>
        </w:rPr>
        <w:t>bad</w:t>
      </w:r>
      <w:r w:rsidRPr="00870CC3">
        <w:rPr>
          <w:rFonts w:cstheme="minorHAnsi"/>
          <w:spacing w:val="-7"/>
        </w:rPr>
        <w:t xml:space="preserve"> </w:t>
      </w:r>
      <w:r w:rsidRPr="00870CC3">
        <w:rPr>
          <w:rFonts w:cstheme="minorHAnsi"/>
        </w:rPr>
        <w:t>smells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in</w:t>
      </w:r>
      <w:r w:rsidRPr="00870CC3">
        <w:rPr>
          <w:rFonts w:cstheme="minorHAnsi"/>
          <w:spacing w:val="-5"/>
        </w:rPr>
        <w:t xml:space="preserve"> </w:t>
      </w:r>
      <w:r w:rsidRPr="00870CC3">
        <w:rPr>
          <w:rFonts w:cstheme="minorHAnsi"/>
        </w:rPr>
        <w:t>the</w:t>
      </w:r>
      <w:r w:rsidRPr="00870CC3">
        <w:rPr>
          <w:rFonts w:cstheme="minorHAnsi"/>
          <w:spacing w:val="-5"/>
        </w:rPr>
        <w:t xml:space="preserve"> </w:t>
      </w:r>
      <w:r w:rsidRPr="00870CC3">
        <w:rPr>
          <w:rFonts w:cstheme="minorHAnsi"/>
        </w:rPr>
        <w:t>target source code.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For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the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sake</w:t>
      </w:r>
      <w:r w:rsidRPr="00870CC3">
        <w:rPr>
          <w:rFonts w:cstheme="minorHAnsi"/>
          <w:spacing w:val="-7"/>
        </w:rPr>
        <w:t xml:space="preserve"> </w:t>
      </w:r>
      <w:r w:rsidRPr="00870CC3">
        <w:rPr>
          <w:rFonts w:cstheme="minorHAnsi"/>
        </w:rPr>
        <w:t>of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learning,</w:t>
      </w:r>
      <w:r w:rsidRPr="00870CC3">
        <w:rPr>
          <w:rFonts w:cstheme="minorHAnsi"/>
          <w:spacing w:val="-4"/>
        </w:rPr>
        <w:t xml:space="preserve"> </w:t>
      </w:r>
      <w:r w:rsidRPr="00870CC3">
        <w:rPr>
          <w:rFonts w:cstheme="minorHAnsi"/>
        </w:rPr>
        <w:t>you need to</w:t>
      </w:r>
      <w:r w:rsidRPr="00870CC3">
        <w:rPr>
          <w:rFonts w:cstheme="minorHAnsi"/>
          <w:spacing w:val="-5"/>
        </w:rPr>
        <w:t xml:space="preserve"> </w:t>
      </w:r>
      <w:r w:rsidRPr="00870CC3">
        <w:rPr>
          <w:rFonts w:cstheme="minorHAnsi"/>
        </w:rPr>
        <w:t xml:space="preserve">identify </w:t>
      </w:r>
      <w:r w:rsidRPr="00870CC3">
        <w:rPr>
          <w:rFonts w:cstheme="minorHAnsi"/>
          <w:b/>
        </w:rPr>
        <w:t xml:space="preserve">bad smells from different bad smell categories (excluding comments bad smell) </w:t>
      </w:r>
      <w:r w:rsidRPr="00870CC3">
        <w:rPr>
          <w:rFonts w:cstheme="minorHAnsi"/>
          <w:bCs/>
        </w:rPr>
        <w:t>covered in our class</w:t>
      </w:r>
      <w:r w:rsidRPr="00870CC3">
        <w:rPr>
          <w:rFonts w:cstheme="minorHAnsi"/>
        </w:rPr>
        <w:t xml:space="preserve"> (N</w:t>
      </w:r>
      <w:r w:rsidRPr="00870CC3">
        <w:rPr>
          <w:rFonts w:cstheme="minorHAnsi"/>
          <w:spacing w:val="-12"/>
        </w:rPr>
        <w:t xml:space="preserve"> </w:t>
      </w:r>
      <w:r w:rsidRPr="00870CC3">
        <w:rPr>
          <w:rFonts w:cstheme="minorHAnsi"/>
        </w:rPr>
        <w:t>marks)</w:t>
      </w:r>
    </w:p>
    <w:p w14:paraId="1F6068AE" w14:textId="77777777" w:rsidR="00385A95" w:rsidRDefault="00385A95" w:rsidP="00385A95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357"/>
        <w:jc w:val="both"/>
        <w:rPr>
          <w:rFonts w:cstheme="minorHAnsi"/>
          <w:lang w:val="en-US"/>
        </w:rPr>
      </w:pPr>
      <w:r>
        <w:rPr>
          <w:rFonts w:cstheme="minorHAnsi"/>
        </w:rPr>
        <w:t xml:space="preserve">3 </w:t>
      </w:r>
      <w:r>
        <w:rPr>
          <w:rFonts w:cstheme="minorHAnsi"/>
          <w:lang w:val="en-US"/>
        </w:rPr>
        <w:t>marks</w:t>
      </w:r>
    </w:p>
    <w:p w14:paraId="509CA025" w14:textId="77777777" w:rsidR="00385A95" w:rsidRDefault="00385A95" w:rsidP="00385A95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357"/>
        <w:jc w:val="both"/>
        <w:rPr>
          <w:rFonts w:cstheme="minorHAnsi"/>
        </w:rPr>
      </w:pPr>
      <w:r>
        <w:rPr>
          <w:rFonts w:cstheme="minorHAnsi"/>
        </w:rPr>
        <w:t xml:space="preserve">Bad Smell:  </w:t>
      </w:r>
    </w:p>
    <w:p w14:paraId="23B8897A" w14:textId="55A2C02E" w:rsidR="00385A95" w:rsidRPr="009715E4" w:rsidRDefault="00385A95" w:rsidP="009715E4">
      <w:pPr>
        <w:pStyle w:val="ListParagraph"/>
        <w:widowControl w:val="0"/>
        <w:numPr>
          <w:ilvl w:val="0"/>
          <w:numId w:val="4"/>
        </w:numPr>
        <w:tabs>
          <w:tab w:val="left" w:pos="86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Long Method</w:t>
      </w:r>
      <w:r w:rsidRPr="00385A95">
        <w:rPr>
          <w:rFonts w:cstheme="minorHAnsi"/>
        </w:rPr>
        <w:t>- Category:  Bloater</w:t>
      </w:r>
    </w:p>
    <w:p w14:paraId="14A54551" w14:textId="7CE5DC58" w:rsidR="00385A95" w:rsidRDefault="00385A95" w:rsidP="00385A95">
      <w:pPr>
        <w:pStyle w:val="ListParagraph"/>
        <w:widowControl w:val="0"/>
        <w:numPr>
          <w:ilvl w:val="0"/>
          <w:numId w:val="4"/>
        </w:numPr>
        <w:tabs>
          <w:tab w:val="left" w:pos="86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 w:rsidRPr="00E72A54">
        <w:rPr>
          <w:rFonts w:cstheme="minorHAnsi"/>
        </w:rPr>
        <w:t>Feature Envy- Category: Couplers</w:t>
      </w:r>
    </w:p>
    <w:p w14:paraId="399BA39C" w14:textId="7CE5DC58" w:rsidR="00385A95" w:rsidRPr="00E72A54" w:rsidRDefault="00385A95" w:rsidP="00385A95">
      <w:pPr>
        <w:pStyle w:val="ListParagraph"/>
        <w:widowControl w:val="0"/>
        <w:numPr>
          <w:ilvl w:val="0"/>
          <w:numId w:val="4"/>
        </w:numPr>
        <w:tabs>
          <w:tab w:val="left" w:pos="86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 w:rsidRPr="00E72A54">
        <w:rPr>
          <w:rFonts w:cstheme="minorHAnsi"/>
        </w:rPr>
        <w:t xml:space="preserve">Duplicate Code- Category: </w:t>
      </w:r>
      <w:r w:rsidRPr="00385A95">
        <w:rPr>
          <w:rFonts w:cstheme="minorHAnsi"/>
        </w:rPr>
        <w:t>Dispensables</w:t>
      </w:r>
    </w:p>
    <w:p w14:paraId="404BDE4A" w14:textId="2CB0F28F" w:rsidR="00385A95" w:rsidRPr="00E72A54" w:rsidRDefault="00385A95" w:rsidP="00385A95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1077"/>
        <w:jc w:val="both"/>
        <w:rPr>
          <w:rFonts w:cstheme="minorHAnsi"/>
        </w:rPr>
      </w:pPr>
    </w:p>
    <w:p w14:paraId="00366FD5" w14:textId="77777777" w:rsidR="00385A95" w:rsidRPr="00385A95" w:rsidRDefault="00385A95" w:rsidP="00385A95">
      <w:pPr>
        <w:widowControl w:val="0"/>
        <w:tabs>
          <w:tab w:val="left" w:pos="86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</w:p>
    <w:p w14:paraId="0CBA1D4A" w14:textId="77777777" w:rsidR="00385A95" w:rsidRDefault="00385A95" w:rsidP="00E72A54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357"/>
        <w:contextualSpacing w:val="0"/>
        <w:jc w:val="both"/>
        <w:rPr>
          <w:rFonts w:cstheme="minorHAnsi"/>
        </w:rPr>
      </w:pPr>
    </w:p>
    <w:p w14:paraId="0B824C73" w14:textId="523019B6" w:rsidR="00E72A54" w:rsidRPr="00870CC3" w:rsidRDefault="00E72A54" w:rsidP="00E72A54">
      <w:pPr>
        <w:pStyle w:val="ListParagraph"/>
        <w:widowControl w:val="0"/>
        <w:numPr>
          <w:ilvl w:val="1"/>
          <w:numId w:val="2"/>
        </w:numPr>
        <w:tabs>
          <w:tab w:val="left" w:pos="821"/>
        </w:tabs>
        <w:autoSpaceDE w:val="0"/>
        <w:autoSpaceDN w:val="0"/>
        <w:spacing w:before="41" w:after="0" w:line="240" w:lineRule="auto"/>
        <w:ind w:left="363" w:hanging="357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The location of each bad smell identified (</w:t>
      </w:r>
      <w:r w:rsidR="009715E4">
        <w:rPr>
          <w:rFonts w:cstheme="minorHAnsi"/>
        </w:rPr>
        <w:t>3</w:t>
      </w:r>
      <w:r w:rsidRPr="00870CC3">
        <w:rPr>
          <w:rFonts w:cstheme="minorHAnsi"/>
        </w:rPr>
        <w:t xml:space="preserve"> marks)</w:t>
      </w:r>
    </w:p>
    <w:p w14:paraId="20BB87E2" w14:textId="5035A52C" w:rsidR="00E72A54" w:rsidRDefault="00385A95" w:rsidP="00385A95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Long Method</w:t>
      </w:r>
    </w:p>
    <w:p w14:paraId="350E7675" w14:textId="37998B13" w:rsidR="00385A95" w:rsidRDefault="009715E4" w:rsidP="00385A95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1077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TigrParser.py line 22-71</w:t>
      </w:r>
    </w:p>
    <w:p w14:paraId="457C179C" w14:textId="18792CA6" w:rsidR="00385A95" w:rsidRDefault="00385A95" w:rsidP="00385A95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Feature Envy</w:t>
      </w:r>
    </w:p>
    <w:p w14:paraId="7BB2A07C" w14:textId="09A1DAB7" w:rsid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1077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TigrParser.py line 62 self.drawer.__getattribute__</w:t>
      </w:r>
    </w:p>
    <w:p w14:paraId="388C5E17" w14:textId="21504286" w:rsidR="00385A95" w:rsidRDefault="00385A95" w:rsidP="00385A95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Duplicate Code</w:t>
      </w:r>
    </w:p>
    <w:p w14:paraId="1F14D052" w14:textId="0A31C828" w:rsidR="009715E4" w:rsidRPr="00870CC3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1077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all the error handling in TigrParser.py and TigrReader.py</w:t>
      </w:r>
    </w:p>
    <w:p w14:paraId="5558B41B" w14:textId="1D60FAA5" w:rsidR="00E72A54" w:rsidRDefault="00E72A54" w:rsidP="00E72A54">
      <w:pPr>
        <w:pStyle w:val="ListParagraph"/>
        <w:widowControl w:val="0"/>
        <w:numPr>
          <w:ilvl w:val="1"/>
          <w:numId w:val="2"/>
        </w:numPr>
        <w:tabs>
          <w:tab w:val="left" w:pos="821"/>
        </w:tabs>
        <w:autoSpaceDE w:val="0"/>
        <w:autoSpaceDN w:val="0"/>
        <w:spacing w:before="41" w:after="0" w:line="240" w:lineRule="auto"/>
        <w:ind w:left="357" w:hanging="357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The reasons why you think that the ones you identify are bad smells in a concise fashion (</w:t>
      </w:r>
      <w:r w:rsidR="009715E4">
        <w:rPr>
          <w:rFonts w:cstheme="minorHAnsi"/>
        </w:rPr>
        <w:t>3</w:t>
      </w:r>
      <w:r w:rsidRPr="00870CC3">
        <w:rPr>
          <w:rFonts w:cstheme="minorHAnsi"/>
        </w:rPr>
        <w:t xml:space="preserve"> marks)</w:t>
      </w:r>
    </w:p>
    <w:p w14:paraId="7E094B10" w14:textId="315AEC64" w:rsidR="00385A95" w:rsidRDefault="00385A95" w:rsidP="00385A95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Long Method</w:t>
      </w:r>
      <w:r w:rsidR="009715E4">
        <w:rPr>
          <w:rFonts w:cstheme="minorHAnsi"/>
        </w:rPr>
        <w:t>\</w:t>
      </w:r>
    </w:p>
    <w:p w14:paraId="47C3F78E" w14:textId="1E56B6EF" w:rsidR="009715E4" w:rsidRP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jc w:val="both"/>
        <w:rPr>
          <w:rFonts w:cstheme="minorHAnsi"/>
        </w:rPr>
      </w:pPr>
      <w:r w:rsidRPr="009715E4">
        <w:rPr>
          <w:rFonts w:cstheme="minorHAnsi"/>
        </w:rPr>
        <w:t xml:space="preserve">         1. the method parse has 51 lines, which cannot fit in one screen.</w:t>
      </w:r>
    </w:p>
    <w:p w14:paraId="43FCCAF7" w14:textId="77777777" w:rsidR="009715E4" w:rsidRP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jc w:val="both"/>
        <w:rPr>
          <w:rFonts w:cstheme="minorHAnsi"/>
        </w:rPr>
      </w:pPr>
      <w:r w:rsidRPr="009715E4">
        <w:rPr>
          <w:rFonts w:cstheme="minorHAnsi"/>
        </w:rPr>
        <w:t xml:space="preserve">         2. the method code will be hard to understand and maintained by other developer.</w:t>
      </w:r>
    </w:p>
    <w:p w14:paraId="082B850F" w14:textId="54035167" w:rsid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 xml:space="preserve">         3. against the single responsible principle.</w:t>
      </w:r>
    </w:p>
    <w:p w14:paraId="45919A13" w14:textId="2C7C560C" w:rsidR="00385A95" w:rsidRDefault="00385A95" w:rsidP="00385A95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Feature Envy</w:t>
      </w:r>
    </w:p>
    <w:p w14:paraId="38FDD67D" w14:textId="462E6B7B" w:rsid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lastRenderedPageBreak/>
        <w:t>break encapsulation of drawer</w:t>
      </w:r>
    </w:p>
    <w:p w14:paraId="7DD0AF14" w14:textId="77777777" w:rsidR="00385A95" w:rsidRPr="00870CC3" w:rsidRDefault="00385A95" w:rsidP="00385A95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Duplicate Code</w:t>
      </w:r>
    </w:p>
    <w:p w14:paraId="1F58386A" w14:textId="39D59CA2" w:rsidR="009715E4" w:rsidRP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357"/>
        <w:jc w:val="both"/>
        <w:rPr>
          <w:rFonts w:cstheme="minorHAnsi"/>
        </w:rPr>
      </w:pPr>
      <w:r w:rsidRPr="009715E4">
        <w:rPr>
          <w:rFonts w:cstheme="minorHAnsi"/>
        </w:rPr>
        <w:t>1.The error handling is all over the place</w:t>
      </w:r>
    </w:p>
    <w:p w14:paraId="3CCAA2BF" w14:textId="52E6B4DD" w:rsidR="00E72A54" w:rsidRPr="00870CC3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357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2.It's difficult to read and maintain the code</w:t>
      </w:r>
    </w:p>
    <w:p w14:paraId="44D24A29" w14:textId="77777777" w:rsidR="00E72A54" w:rsidRPr="00870CC3" w:rsidRDefault="00E72A54" w:rsidP="00E72A54">
      <w:pPr>
        <w:pStyle w:val="ListParagraph"/>
        <w:widowControl w:val="0"/>
        <w:numPr>
          <w:ilvl w:val="1"/>
          <w:numId w:val="2"/>
        </w:numPr>
        <w:tabs>
          <w:tab w:val="left" w:pos="821"/>
        </w:tabs>
        <w:autoSpaceDE w:val="0"/>
        <w:autoSpaceDN w:val="0"/>
        <w:spacing w:before="41" w:after="0" w:line="240" w:lineRule="auto"/>
        <w:ind w:left="357" w:hanging="357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Brief description about the refactoring strategies/ approaches you are going to use to remove each bad smell (N marks)</w:t>
      </w:r>
    </w:p>
    <w:p w14:paraId="4C381FE2" w14:textId="77777777" w:rsidR="00385A95" w:rsidRPr="00385A95" w:rsidRDefault="00385A95" w:rsidP="00385A95">
      <w:pPr>
        <w:spacing w:after="0" w:line="240" w:lineRule="auto"/>
        <w:jc w:val="both"/>
        <w:rPr>
          <w:rFonts w:cs="SimSun"/>
        </w:rPr>
      </w:pPr>
      <w:r w:rsidRPr="00385A95">
        <w:rPr>
          <w:rFonts w:cs="SimSun"/>
        </w:rPr>
        <w:t>•</w:t>
      </w:r>
      <w:r w:rsidRPr="00385A95">
        <w:rPr>
          <w:rFonts w:cs="SimSun"/>
        </w:rPr>
        <w:tab/>
        <w:t>Bad smells: Long Method</w:t>
      </w:r>
    </w:p>
    <w:p w14:paraId="202BF985" w14:textId="77777777" w:rsidR="00385A95" w:rsidRPr="00385A95" w:rsidRDefault="00385A95" w:rsidP="00385A95">
      <w:pPr>
        <w:spacing w:after="0" w:line="240" w:lineRule="auto"/>
        <w:jc w:val="both"/>
        <w:rPr>
          <w:rFonts w:cs="SimSun"/>
        </w:rPr>
      </w:pPr>
      <w:r w:rsidRPr="00385A95">
        <w:rPr>
          <w:rFonts w:cs="SimSun"/>
        </w:rPr>
        <w:t>•</w:t>
      </w:r>
      <w:r w:rsidRPr="00385A95">
        <w:rPr>
          <w:rFonts w:cs="SimSun"/>
        </w:rPr>
        <w:tab/>
        <w:t>Bad smells: Feature Envy</w:t>
      </w:r>
    </w:p>
    <w:p w14:paraId="5273D964" w14:textId="521023AE" w:rsidR="00E72A54" w:rsidRPr="00870CC3" w:rsidRDefault="00385A95" w:rsidP="00385A95">
      <w:pPr>
        <w:spacing w:after="0" w:line="240" w:lineRule="auto"/>
        <w:jc w:val="both"/>
        <w:rPr>
          <w:rFonts w:cs="SimSun"/>
        </w:rPr>
      </w:pPr>
      <w:r w:rsidRPr="00385A95">
        <w:rPr>
          <w:rFonts w:cs="SimSun"/>
        </w:rPr>
        <w:t>•</w:t>
      </w:r>
      <w:r w:rsidRPr="00385A95">
        <w:rPr>
          <w:rFonts w:cs="SimSun"/>
        </w:rPr>
        <w:tab/>
        <w:t>Bad smells: Duplicate Code</w:t>
      </w:r>
    </w:p>
    <w:p w14:paraId="4167AAA5" w14:textId="77777777" w:rsidR="00E72A54" w:rsidRPr="00870CC3" w:rsidRDefault="00E72A54" w:rsidP="00E72A54">
      <w:pPr>
        <w:spacing w:after="0" w:line="240" w:lineRule="auto"/>
        <w:jc w:val="both"/>
        <w:rPr>
          <w:rFonts w:cs="SimSun"/>
        </w:rPr>
      </w:pPr>
    </w:p>
    <w:p w14:paraId="410A4333" w14:textId="77777777" w:rsidR="00E72A54" w:rsidRPr="00870CC3" w:rsidRDefault="00E72A54" w:rsidP="00E72A54">
      <w:pPr>
        <w:pStyle w:val="ListParagraph"/>
        <w:widowControl w:val="0"/>
        <w:numPr>
          <w:ilvl w:val="0"/>
          <w:numId w:val="1"/>
        </w:numPr>
        <w:tabs>
          <w:tab w:val="left" w:pos="501"/>
        </w:tabs>
        <w:autoSpaceDE w:val="0"/>
        <w:autoSpaceDN w:val="0"/>
        <w:spacing w:before="55" w:after="0" w:line="240" w:lineRule="auto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Refactoring (5 * N marks)</w:t>
      </w:r>
    </w:p>
    <w:p w14:paraId="41C0CB67" w14:textId="77777777" w:rsidR="00E72A54" w:rsidRPr="00870CC3" w:rsidRDefault="00E72A54" w:rsidP="00E72A54">
      <w:pPr>
        <w:pStyle w:val="BodyText"/>
        <w:spacing w:before="1"/>
        <w:jc w:val="both"/>
        <w:rPr>
          <w:rFonts w:asciiTheme="minorHAnsi" w:hAnsiTheme="minorHAnsi" w:cstheme="minorHAnsi"/>
          <w:lang w:val="en-NZ"/>
        </w:rPr>
      </w:pPr>
      <w:r w:rsidRPr="00870CC3">
        <w:rPr>
          <w:rFonts w:asciiTheme="minorHAnsi" w:hAnsiTheme="minorHAnsi" w:cstheme="minorHAnsi"/>
          <w:lang w:val="en-NZ"/>
        </w:rPr>
        <w:t>In order to remove the bad smells that you previously identified, you need to follow the refactoring process that we discussed in class sessions.</w:t>
      </w:r>
    </w:p>
    <w:p w14:paraId="1C47FA06" w14:textId="77777777" w:rsidR="00E72A54" w:rsidRDefault="00E72A54" w:rsidP="00E72A54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after="0" w:line="268" w:lineRule="exact"/>
        <w:ind w:left="360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Identifying the worst smell and the reasons why it is the worst one (N</w:t>
      </w:r>
      <w:r w:rsidRPr="00870CC3">
        <w:rPr>
          <w:rFonts w:cstheme="minorHAnsi"/>
          <w:spacing w:val="-25"/>
        </w:rPr>
        <w:t xml:space="preserve"> </w:t>
      </w:r>
      <w:r w:rsidRPr="00870CC3">
        <w:rPr>
          <w:rFonts w:cstheme="minorHAnsi"/>
        </w:rPr>
        <w:t>marks)</w:t>
      </w:r>
    </w:p>
    <w:p w14:paraId="104F7639" w14:textId="77777777" w:rsidR="00E72A54" w:rsidRDefault="00E72A54" w:rsidP="00E72A54">
      <w:pPr>
        <w:pStyle w:val="ListParagraph"/>
        <w:widowControl w:val="0"/>
        <w:tabs>
          <w:tab w:val="left" w:pos="821"/>
        </w:tabs>
        <w:autoSpaceDE w:val="0"/>
        <w:autoSpaceDN w:val="0"/>
        <w:spacing w:after="0" w:line="268" w:lineRule="exact"/>
        <w:ind w:left="360"/>
        <w:contextualSpacing w:val="0"/>
        <w:jc w:val="both"/>
        <w:rPr>
          <w:rFonts w:cstheme="minorHAnsi"/>
        </w:rPr>
      </w:pPr>
    </w:p>
    <w:p w14:paraId="2C0420BD" w14:textId="780E3EF1" w:rsidR="009715E4" w:rsidRDefault="009715E4" w:rsidP="009715E4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  <w:r w:rsidRPr="009715E4">
        <w:rPr>
          <w:rFonts w:cstheme="minorHAnsi"/>
        </w:rPr>
        <w:t>Long Method</w:t>
      </w:r>
    </w:p>
    <w:p w14:paraId="55919C8F" w14:textId="4239AB13" w:rsidR="009715E4" w:rsidRPr="009715E4" w:rsidRDefault="009715E4" w:rsidP="009715E4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500"/>
        <w:jc w:val="both"/>
        <w:rPr>
          <w:rFonts w:cstheme="minorHAnsi"/>
        </w:rPr>
      </w:pPr>
      <w:r w:rsidRPr="009715E4">
        <w:rPr>
          <w:rFonts w:cstheme="minorHAnsi"/>
        </w:rPr>
        <w:t>because it’s a really long method and have some other bad smell codes inside as well in it, hard to understand and maintain</w:t>
      </w:r>
    </w:p>
    <w:p w14:paraId="3568BC2A" w14:textId="3964D7D0" w:rsidR="009715E4" w:rsidRDefault="009715E4" w:rsidP="009715E4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  <w:r w:rsidRPr="009715E4">
        <w:rPr>
          <w:rFonts w:cstheme="minorHAnsi"/>
        </w:rPr>
        <w:t>Feature Envy</w:t>
      </w:r>
    </w:p>
    <w:p w14:paraId="6CB80D38" w14:textId="47A7042C" w:rsidR="009715E4" w:rsidRP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break encapsulation of drawer</w:t>
      </w:r>
    </w:p>
    <w:p w14:paraId="53772B78" w14:textId="6182D107" w:rsidR="00E72A54" w:rsidRDefault="009715E4" w:rsidP="009715E4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after="0" w:line="268" w:lineRule="exact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Duplicate Code</w:t>
      </w:r>
    </w:p>
    <w:p w14:paraId="7299E4C3" w14:textId="1A40DDB4" w:rsid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after="0" w:line="268" w:lineRule="exact"/>
        <w:ind w:left="500"/>
        <w:contextualSpacing w:val="0"/>
        <w:jc w:val="both"/>
        <w:rPr>
          <w:rFonts w:cstheme="minorHAnsi"/>
        </w:rPr>
      </w:pPr>
      <w:r>
        <w:rPr>
          <w:rFonts w:cstheme="minorHAnsi"/>
        </w:rPr>
        <w:t>I</w:t>
      </w:r>
      <w:r w:rsidRPr="009715E4">
        <w:rPr>
          <w:rFonts w:cstheme="minorHAnsi"/>
        </w:rPr>
        <w:t>t's difficult to read and maintain the code</w:t>
      </w:r>
    </w:p>
    <w:p w14:paraId="45860800" w14:textId="77777777" w:rsidR="00CB01D2" w:rsidRPr="00870CC3" w:rsidRDefault="00CB01D2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after="0" w:line="268" w:lineRule="exact"/>
        <w:ind w:left="500"/>
        <w:contextualSpacing w:val="0"/>
        <w:jc w:val="both"/>
        <w:rPr>
          <w:rFonts w:cstheme="minorHAnsi"/>
        </w:rPr>
      </w:pPr>
    </w:p>
    <w:p w14:paraId="1DCB6E5E" w14:textId="77777777" w:rsidR="00E72A54" w:rsidRDefault="00E72A54" w:rsidP="00E72A54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after="0" w:line="268" w:lineRule="exact"/>
        <w:ind w:left="360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Version control via an online repository (N</w:t>
      </w:r>
      <w:r w:rsidRPr="00870CC3">
        <w:rPr>
          <w:rFonts w:cstheme="minorHAnsi"/>
          <w:spacing w:val="-21"/>
        </w:rPr>
        <w:t xml:space="preserve"> </w:t>
      </w:r>
      <w:r w:rsidRPr="00870CC3">
        <w:rPr>
          <w:rFonts w:cstheme="minorHAnsi"/>
        </w:rPr>
        <w:t>marks)</w:t>
      </w:r>
    </w:p>
    <w:p w14:paraId="2055C279" w14:textId="2A73E9A1" w:rsidR="00E72A54" w:rsidRPr="00752ED2" w:rsidRDefault="009715E4" w:rsidP="00E72A54">
      <w:pPr>
        <w:widowControl w:val="0"/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  <w:r>
        <w:rPr>
          <w:rFonts w:cstheme="minorHAnsi"/>
        </w:rPr>
        <w:t>3 marks</w:t>
      </w:r>
    </w:p>
    <w:p w14:paraId="2434D58F" w14:textId="2CD3BEDF" w:rsidR="009715E4" w:rsidRDefault="009715E4" w:rsidP="009715E4">
      <w:pPr>
        <w:widowControl w:val="0"/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  <w:r>
        <w:rPr>
          <w:rFonts w:cstheme="minorHAnsi"/>
        </w:rPr>
        <w:t>Each bad smell codes followed more than 3 commits to added on GitHub</w:t>
      </w:r>
    </w:p>
    <w:p w14:paraId="151269E3" w14:textId="77777777" w:rsidR="00E72A54" w:rsidRPr="00870CC3" w:rsidRDefault="00E72A54" w:rsidP="00E72A54">
      <w:pPr>
        <w:widowControl w:val="0"/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</w:p>
    <w:p w14:paraId="63C2E16E" w14:textId="22B9A1A7" w:rsidR="00E72A54" w:rsidRPr="009715E4" w:rsidRDefault="00E72A54" w:rsidP="00E72A54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Modification to remove the worst smell and PEP8 validation (2 * N</w:t>
      </w:r>
      <w:r w:rsidRPr="00870CC3">
        <w:rPr>
          <w:rFonts w:cstheme="minorHAnsi"/>
          <w:spacing w:val="-19"/>
        </w:rPr>
        <w:t xml:space="preserve"> </w:t>
      </w:r>
      <w:r w:rsidRPr="00870CC3">
        <w:rPr>
          <w:rFonts w:cstheme="minorHAnsi"/>
        </w:rPr>
        <w:t>marks)</w:t>
      </w:r>
    </w:p>
    <w:p w14:paraId="464F187F" w14:textId="467B3F50" w:rsidR="00E72A54" w:rsidRDefault="009715E4" w:rsidP="00E72A54">
      <w:pPr>
        <w:widowControl w:val="0"/>
        <w:tabs>
          <w:tab w:val="left" w:pos="82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 w:rsidRPr="009715E4">
        <w:rPr>
          <w:rFonts w:cstheme="minorHAnsi"/>
        </w:rPr>
        <w:t>Each modification was tested and then validated by Pycharm then commit to GitHub</w:t>
      </w:r>
    </w:p>
    <w:p w14:paraId="0138AA05" w14:textId="77777777" w:rsidR="009715E4" w:rsidRPr="00870CC3" w:rsidRDefault="009715E4" w:rsidP="00E72A54">
      <w:pPr>
        <w:widowControl w:val="0"/>
        <w:tabs>
          <w:tab w:val="left" w:pos="82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</w:p>
    <w:p w14:paraId="636B8A50" w14:textId="77777777" w:rsidR="00E72A54" w:rsidRPr="00870CC3" w:rsidRDefault="00E72A54" w:rsidP="00E72A54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Testing and effectively evaluations on your refactored code in a concise fashion (N</w:t>
      </w:r>
      <w:r w:rsidRPr="00870CC3">
        <w:rPr>
          <w:rFonts w:cstheme="minorHAnsi"/>
          <w:spacing w:val="-18"/>
        </w:rPr>
        <w:t xml:space="preserve"> </w:t>
      </w:r>
      <w:r w:rsidRPr="00870CC3">
        <w:rPr>
          <w:rFonts w:cstheme="minorHAnsi"/>
        </w:rPr>
        <w:t>marks)</w:t>
      </w:r>
    </w:p>
    <w:p w14:paraId="2FA61886" w14:textId="77777777" w:rsidR="00E72A54" w:rsidRPr="00870CC3" w:rsidRDefault="00E72A54" w:rsidP="00E72A54">
      <w:pPr>
        <w:spacing w:after="0" w:line="240" w:lineRule="auto"/>
        <w:jc w:val="both"/>
        <w:rPr>
          <w:rFonts w:cs="SimSun"/>
        </w:rPr>
      </w:pPr>
    </w:p>
    <w:p w14:paraId="12079104" w14:textId="24E7B0A5" w:rsidR="00E72A54" w:rsidRPr="00870CC3" w:rsidRDefault="009715E4" w:rsidP="00E72A54">
      <w:pPr>
        <w:spacing w:after="0" w:line="240" w:lineRule="auto"/>
        <w:jc w:val="both"/>
        <w:rPr>
          <w:rFonts w:cs="SimSun"/>
        </w:rPr>
      </w:pPr>
      <w:r>
        <w:rPr>
          <w:rFonts w:cs="SimSun"/>
        </w:rPr>
        <w:t>I just manually testing my code and check the output</w:t>
      </w:r>
    </w:p>
    <w:p w14:paraId="0B801250" w14:textId="77777777" w:rsidR="0071241F" w:rsidRDefault="0071241F">
      <w:bookmarkStart w:id="0" w:name="_GoBack"/>
      <w:bookmarkEnd w:id="0"/>
    </w:p>
    <w:sectPr w:rsidR="0071241F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88554A" w14:textId="77777777" w:rsidR="007E4B9F" w:rsidRDefault="007E4B9F">
      <w:pPr>
        <w:spacing w:after="0" w:line="240" w:lineRule="auto"/>
      </w:pPr>
      <w:r>
        <w:separator/>
      </w:r>
    </w:p>
  </w:endnote>
  <w:endnote w:type="continuationSeparator" w:id="0">
    <w:p w14:paraId="065FFFB3" w14:textId="77777777" w:rsidR="007E4B9F" w:rsidRDefault="007E4B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6461880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53131B" w14:textId="77777777" w:rsidR="00A601BE" w:rsidRDefault="009715E4" w:rsidP="00144885">
            <w:pPr>
              <w:pStyle w:val="Footer"/>
              <w:jc w:val="right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9E5202" w14:textId="77777777" w:rsidR="007E4B9F" w:rsidRDefault="007E4B9F">
      <w:pPr>
        <w:spacing w:after="0" w:line="240" w:lineRule="auto"/>
      </w:pPr>
      <w:r>
        <w:separator/>
      </w:r>
    </w:p>
  </w:footnote>
  <w:footnote w:type="continuationSeparator" w:id="0">
    <w:p w14:paraId="75547D1F" w14:textId="77777777" w:rsidR="007E4B9F" w:rsidRDefault="007E4B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838F9"/>
    <w:multiLevelType w:val="hybridMultilevel"/>
    <w:tmpl w:val="C3B44A2C"/>
    <w:lvl w:ilvl="0" w:tplc="1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3F571AAC"/>
    <w:multiLevelType w:val="hybridMultilevel"/>
    <w:tmpl w:val="E52EB11A"/>
    <w:lvl w:ilvl="0" w:tplc="1A4E9236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14090019" w:tentative="1">
      <w:start w:val="1"/>
      <w:numFmt w:val="lowerLetter"/>
      <w:lvlText w:val="%2."/>
      <w:lvlJc w:val="left"/>
      <w:pPr>
        <w:ind w:left="1300" w:hanging="360"/>
      </w:pPr>
    </w:lvl>
    <w:lvl w:ilvl="2" w:tplc="1409001B" w:tentative="1">
      <w:start w:val="1"/>
      <w:numFmt w:val="lowerRoman"/>
      <w:lvlText w:val="%3."/>
      <w:lvlJc w:val="right"/>
      <w:pPr>
        <w:ind w:left="2020" w:hanging="180"/>
      </w:pPr>
    </w:lvl>
    <w:lvl w:ilvl="3" w:tplc="1409000F" w:tentative="1">
      <w:start w:val="1"/>
      <w:numFmt w:val="decimal"/>
      <w:lvlText w:val="%4."/>
      <w:lvlJc w:val="left"/>
      <w:pPr>
        <w:ind w:left="2740" w:hanging="360"/>
      </w:pPr>
    </w:lvl>
    <w:lvl w:ilvl="4" w:tplc="14090019" w:tentative="1">
      <w:start w:val="1"/>
      <w:numFmt w:val="lowerLetter"/>
      <w:lvlText w:val="%5."/>
      <w:lvlJc w:val="left"/>
      <w:pPr>
        <w:ind w:left="3460" w:hanging="360"/>
      </w:pPr>
    </w:lvl>
    <w:lvl w:ilvl="5" w:tplc="1409001B" w:tentative="1">
      <w:start w:val="1"/>
      <w:numFmt w:val="lowerRoman"/>
      <w:lvlText w:val="%6."/>
      <w:lvlJc w:val="right"/>
      <w:pPr>
        <w:ind w:left="4180" w:hanging="180"/>
      </w:pPr>
    </w:lvl>
    <w:lvl w:ilvl="6" w:tplc="1409000F" w:tentative="1">
      <w:start w:val="1"/>
      <w:numFmt w:val="decimal"/>
      <w:lvlText w:val="%7."/>
      <w:lvlJc w:val="left"/>
      <w:pPr>
        <w:ind w:left="4900" w:hanging="360"/>
      </w:pPr>
    </w:lvl>
    <w:lvl w:ilvl="7" w:tplc="14090019" w:tentative="1">
      <w:start w:val="1"/>
      <w:numFmt w:val="lowerLetter"/>
      <w:lvlText w:val="%8."/>
      <w:lvlJc w:val="left"/>
      <w:pPr>
        <w:ind w:left="5620" w:hanging="360"/>
      </w:pPr>
    </w:lvl>
    <w:lvl w:ilvl="8" w:tplc="1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" w15:restartNumberingAfterBreak="0">
    <w:nsid w:val="49D839FC"/>
    <w:multiLevelType w:val="hybridMultilevel"/>
    <w:tmpl w:val="20663AF4"/>
    <w:lvl w:ilvl="0" w:tplc="14090001">
      <w:start w:val="1"/>
      <w:numFmt w:val="bullet"/>
      <w:lvlText w:val=""/>
      <w:lvlJc w:val="left"/>
      <w:pPr>
        <w:ind w:left="500" w:hanging="361"/>
      </w:pPr>
      <w:rPr>
        <w:rFonts w:ascii="Symbol" w:hAnsi="Symbol" w:hint="default"/>
        <w:w w:val="99"/>
        <w:sz w:val="22"/>
        <w:szCs w:val="22"/>
      </w:rPr>
    </w:lvl>
    <w:lvl w:ilvl="1" w:tplc="1A4E9236">
      <w:start w:val="1"/>
      <w:numFmt w:val="decimal"/>
      <w:lvlText w:val="%2)"/>
      <w:lvlJc w:val="left"/>
      <w:pPr>
        <w:ind w:left="860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2" w:tplc="8ED2A546">
      <w:numFmt w:val="bullet"/>
      <w:lvlText w:val="•"/>
      <w:lvlJc w:val="left"/>
      <w:pPr>
        <w:ind w:left="860" w:hanging="360"/>
      </w:pPr>
      <w:rPr>
        <w:rFonts w:hint="default"/>
      </w:rPr>
    </w:lvl>
    <w:lvl w:ilvl="3" w:tplc="DD2C9556">
      <w:numFmt w:val="bullet"/>
      <w:lvlText w:val="•"/>
      <w:lvlJc w:val="left"/>
      <w:pPr>
        <w:ind w:left="1908" w:hanging="360"/>
      </w:pPr>
      <w:rPr>
        <w:rFonts w:hint="default"/>
      </w:rPr>
    </w:lvl>
    <w:lvl w:ilvl="4" w:tplc="783ADFFA">
      <w:numFmt w:val="bullet"/>
      <w:lvlText w:val="•"/>
      <w:lvlJc w:val="left"/>
      <w:pPr>
        <w:ind w:left="2956" w:hanging="360"/>
      </w:pPr>
      <w:rPr>
        <w:rFonts w:hint="default"/>
      </w:rPr>
    </w:lvl>
    <w:lvl w:ilvl="5" w:tplc="3C06FD9E">
      <w:numFmt w:val="bullet"/>
      <w:lvlText w:val="•"/>
      <w:lvlJc w:val="left"/>
      <w:pPr>
        <w:ind w:left="4004" w:hanging="360"/>
      </w:pPr>
      <w:rPr>
        <w:rFonts w:hint="default"/>
      </w:rPr>
    </w:lvl>
    <w:lvl w:ilvl="6" w:tplc="47F26322">
      <w:numFmt w:val="bullet"/>
      <w:lvlText w:val="•"/>
      <w:lvlJc w:val="left"/>
      <w:pPr>
        <w:ind w:left="5053" w:hanging="360"/>
      </w:pPr>
      <w:rPr>
        <w:rFonts w:hint="default"/>
      </w:rPr>
    </w:lvl>
    <w:lvl w:ilvl="7" w:tplc="ADA666D8">
      <w:numFmt w:val="bullet"/>
      <w:lvlText w:val="•"/>
      <w:lvlJc w:val="left"/>
      <w:pPr>
        <w:ind w:left="6101" w:hanging="360"/>
      </w:pPr>
      <w:rPr>
        <w:rFonts w:hint="default"/>
      </w:rPr>
    </w:lvl>
    <w:lvl w:ilvl="8" w:tplc="EB8E5F74">
      <w:numFmt w:val="bullet"/>
      <w:lvlText w:val="•"/>
      <w:lvlJc w:val="left"/>
      <w:pPr>
        <w:ind w:left="7149" w:hanging="360"/>
      </w:pPr>
      <w:rPr>
        <w:rFonts w:hint="default"/>
      </w:rPr>
    </w:lvl>
  </w:abstractNum>
  <w:abstractNum w:abstractNumId="3" w15:restartNumberingAfterBreak="0">
    <w:nsid w:val="4B651C81"/>
    <w:multiLevelType w:val="hybridMultilevel"/>
    <w:tmpl w:val="D6003E96"/>
    <w:lvl w:ilvl="0" w:tplc="8C201B14">
      <w:start w:val="1"/>
      <w:numFmt w:val="decimal"/>
      <w:lvlText w:val="%1."/>
      <w:lvlJc w:val="left"/>
      <w:pPr>
        <w:ind w:left="500" w:hanging="361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1A4E9236">
      <w:start w:val="1"/>
      <w:numFmt w:val="decimal"/>
      <w:lvlText w:val="%2)"/>
      <w:lvlJc w:val="left"/>
      <w:pPr>
        <w:ind w:left="860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2" w:tplc="8ED2A546">
      <w:numFmt w:val="bullet"/>
      <w:lvlText w:val="•"/>
      <w:lvlJc w:val="left"/>
      <w:pPr>
        <w:ind w:left="860" w:hanging="360"/>
      </w:pPr>
      <w:rPr>
        <w:rFonts w:hint="default"/>
      </w:rPr>
    </w:lvl>
    <w:lvl w:ilvl="3" w:tplc="DD2C9556">
      <w:numFmt w:val="bullet"/>
      <w:lvlText w:val="•"/>
      <w:lvlJc w:val="left"/>
      <w:pPr>
        <w:ind w:left="1908" w:hanging="360"/>
      </w:pPr>
      <w:rPr>
        <w:rFonts w:hint="default"/>
      </w:rPr>
    </w:lvl>
    <w:lvl w:ilvl="4" w:tplc="783ADFFA">
      <w:numFmt w:val="bullet"/>
      <w:lvlText w:val="•"/>
      <w:lvlJc w:val="left"/>
      <w:pPr>
        <w:ind w:left="2956" w:hanging="360"/>
      </w:pPr>
      <w:rPr>
        <w:rFonts w:hint="default"/>
      </w:rPr>
    </w:lvl>
    <w:lvl w:ilvl="5" w:tplc="3C06FD9E">
      <w:numFmt w:val="bullet"/>
      <w:lvlText w:val="•"/>
      <w:lvlJc w:val="left"/>
      <w:pPr>
        <w:ind w:left="4004" w:hanging="360"/>
      </w:pPr>
      <w:rPr>
        <w:rFonts w:hint="default"/>
      </w:rPr>
    </w:lvl>
    <w:lvl w:ilvl="6" w:tplc="47F26322">
      <w:numFmt w:val="bullet"/>
      <w:lvlText w:val="•"/>
      <w:lvlJc w:val="left"/>
      <w:pPr>
        <w:ind w:left="5053" w:hanging="360"/>
      </w:pPr>
      <w:rPr>
        <w:rFonts w:hint="default"/>
      </w:rPr>
    </w:lvl>
    <w:lvl w:ilvl="7" w:tplc="ADA666D8">
      <w:numFmt w:val="bullet"/>
      <w:lvlText w:val="•"/>
      <w:lvlJc w:val="left"/>
      <w:pPr>
        <w:ind w:left="6101" w:hanging="360"/>
      </w:pPr>
      <w:rPr>
        <w:rFonts w:hint="default"/>
      </w:rPr>
    </w:lvl>
    <w:lvl w:ilvl="8" w:tplc="EB8E5F74">
      <w:numFmt w:val="bullet"/>
      <w:lvlText w:val="•"/>
      <w:lvlJc w:val="left"/>
      <w:pPr>
        <w:ind w:left="7149" w:hanging="360"/>
      </w:pPr>
      <w:rPr>
        <w:rFonts w:hint="default"/>
      </w:rPr>
    </w:lvl>
  </w:abstractNum>
  <w:abstractNum w:abstractNumId="4" w15:restartNumberingAfterBreak="0">
    <w:nsid w:val="75330730"/>
    <w:multiLevelType w:val="hybridMultilevel"/>
    <w:tmpl w:val="EF7ADD1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75B44FE7"/>
    <w:multiLevelType w:val="hybridMultilevel"/>
    <w:tmpl w:val="C6625006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TY0NTYzNLc0MjdT0lEKTi0uzszPAykwqgUAoKiVCSwAAAA="/>
  </w:docVars>
  <w:rsids>
    <w:rsidRoot w:val="00E72A54"/>
    <w:rsid w:val="003014F9"/>
    <w:rsid w:val="00385A95"/>
    <w:rsid w:val="0071241F"/>
    <w:rsid w:val="007E4B9F"/>
    <w:rsid w:val="009715E4"/>
    <w:rsid w:val="00CB01D2"/>
    <w:rsid w:val="00E72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6D0B23"/>
  <w15:chartTrackingRefBased/>
  <w15:docId w15:val="{F6785474-C2A2-408D-9EB6-8D6A79DF1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72A54"/>
  </w:style>
  <w:style w:type="paragraph" w:styleId="Heading1">
    <w:name w:val="heading 1"/>
    <w:basedOn w:val="Normal"/>
    <w:next w:val="Normal"/>
    <w:link w:val="Heading1Char"/>
    <w:uiPriority w:val="9"/>
    <w:qFormat/>
    <w:rsid w:val="00E72A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2A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1"/>
    <w:qFormat/>
    <w:rsid w:val="00E72A54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rsid w:val="00E72A54"/>
    <w:pPr>
      <w:autoSpaceDE w:val="0"/>
      <w:autoSpaceDN w:val="0"/>
      <w:spacing w:after="0" w:line="240" w:lineRule="auto"/>
    </w:pPr>
    <w:rPr>
      <w:rFonts w:ascii="Courier New" w:eastAsia="SimSun" w:hAnsi="Courier New" w:cs="Courier New"/>
      <w:sz w:val="20"/>
      <w:szCs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E72A54"/>
    <w:rPr>
      <w:rFonts w:ascii="Courier New" w:eastAsia="SimSun" w:hAnsi="Courier New" w:cs="Courier New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2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A54"/>
  </w:style>
  <w:style w:type="paragraph" w:styleId="BodyText">
    <w:name w:val="Body Text"/>
    <w:basedOn w:val="Normal"/>
    <w:link w:val="BodyTextChar"/>
    <w:uiPriority w:val="1"/>
    <w:qFormat/>
    <w:rsid w:val="00E72A5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72A54"/>
    <w:rPr>
      <w:rFonts w:ascii="Calibri" w:eastAsia="Calibri" w:hAnsi="Calibri" w:cs="Calibri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B01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1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6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9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412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</cp:revision>
  <dcterms:created xsi:type="dcterms:W3CDTF">2019-09-24T23:59:00Z</dcterms:created>
  <dcterms:modified xsi:type="dcterms:W3CDTF">2019-09-25T01:57:00Z</dcterms:modified>
</cp:coreProperties>
</file>